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684BC" w14:textId="3043198B" w:rsidR="009A6D66" w:rsidRPr="0089186F" w:rsidRDefault="00977420" w:rsidP="00A01D31">
      <w:pPr>
        <w:jc w:val="center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Title</w:t>
      </w:r>
    </w:p>
    <w:p w14:paraId="12ED14F2" w14:textId="41315029" w:rsidR="00D60D4F" w:rsidRPr="007972EA" w:rsidRDefault="00977420" w:rsidP="00D60D4F">
      <w:pPr>
        <w:jc w:val="center"/>
        <w:rPr>
          <w:iCs/>
          <w:sz w:val="20"/>
          <w:szCs w:val="20"/>
          <w:vertAlign w:val="superscript"/>
          <w:lang w:bidi="km-KH"/>
        </w:rPr>
      </w:pPr>
      <w:r>
        <w:rPr>
          <w:rFonts w:cs="Times New Roman"/>
          <w:sz w:val="20"/>
          <w:szCs w:val="20"/>
          <w:lang w:bidi="km-KH"/>
        </w:rPr>
        <w:t>Name Name</w:t>
      </w:r>
      <w:r w:rsidR="00022ED5" w:rsidRPr="007972EA">
        <w:rPr>
          <w:rFonts w:cs="Times New Roman"/>
          <w:sz w:val="20"/>
          <w:szCs w:val="20"/>
          <w:vertAlign w:val="superscript"/>
          <w:lang w:bidi="km-KH"/>
        </w:rPr>
        <w:t>1*</w:t>
      </w:r>
      <w:r w:rsidR="00022ED5" w:rsidRPr="007972EA">
        <w:rPr>
          <w:rFonts w:eastAsia="Times New Roman" w:cs="Times New Roman"/>
          <w:sz w:val="20"/>
          <w:szCs w:val="20"/>
        </w:rPr>
        <w:t xml:space="preserve">, </w:t>
      </w:r>
      <w:r w:rsidRPr="00977420">
        <w:rPr>
          <w:rFonts w:eastAsia="Times New Roman" w:cs="Times New Roman"/>
          <w:sz w:val="20"/>
          <w:szCs w:val="20"/>
        </w:rPr>
        <w:t>Name Name</w:t>
      </w:r>
      <w:r w:rsidR="00022ED5" w:rsidRPr="007972EA">
        <w:rPr>
          <w:rFonts w:eastAsia="Times New Roman" w:cs="Times New Roman"/>
          <w:sz w:val="20"/>
          <w:szCs w:val="20"/>
          <w:vertAlign w:val="superscript"/>
        </w:rPr>
        <w:t>1</w:t>
      </w:r>
      <w:r w:rsidR="006A1C5A" w:rsidRPr="006A1C5A">
        <w:rPr>
          <w:rFonts w:eastAsia="Times New Roman" w:cs="Times New Roman"/>
          <w:sz w:val="20"/>
          <w:szCs w:val="20"/>
        </w:rPr>
        <w:t>,</w:t>
      </w:r>
      <w:r w:rsidR="006A1C5A">
        <w:rPr>
          <w:rFonts w:eastAsia="Times New Roman" w:cs="Times New Roman"/>
          <w:sz w:val="20"/>
          <w:szCs w:val="20"/>
        </w:rPr>
        <w:t xml:space="preserve"> </w:t>
      </w:r>
      <w:r w:rsidRPr="00977420">
        <w:rPr>
          <w:rFonts w:eastAsia="Times New Roman" w:cs="Times New Roman"/>
          <w:sz w:val="20"/>
          <w:szCs w:val="20"/>
        </w:rPr>
        <w:t>Name Name</w:t>
      </w:r>
      <w:r w:rsidR="00D60D4F" w:rsidRPr="007972EA">
        <w:rPr>
          <w:rFonts w:cs="Times New Roman"/>
          <w:sz w:val="20"/>
          <w:szCs w:val="20"/>
          <w:vertAlign w:val="superscript"/>
        </w:rPr>
        <w:t>2</w:t>
      </w:r>
    </w:p>
    <w:p w14:paraId="5C400033" w14:textId="3834FCD8" w:rsidR="00D60D4F" w:rsidRPr="00D60D4F" w:rsidRDefault="00D60D4F" w:rsidP="00273645">
      <w:pPr>
        <w:tabs>
          <w:tab w:val="left" w:pos="-879"/>
          <w:tab w:val="left" w:pos="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uppressAutoHyphens/>
        <w:ind w:right="-510"/>
        <w:rPr>
          <w:rFonts w:eastAsia="Times New Roman" w:cs="Times New Roman"/>
          <w:i/>
          <w:iCs/>
          <w:sz w:val="20"/>
          <w:szCs w:val="20"/>
          <w:lang w:eastAsia="ar-SA"/>
        </w:rPr>
      </w:pPr>
      <w:r w:rsidRPr="00D60D4F">
        <w:rPr>
          <w:rFonts w:eastAsia="Times New Roman" w:cs="Times New Roman"/>
          <w:i/>
          <w:iCs/>
          <w:sz w:val="20"/>
          <w:szCs w:val="20"/>
          <w:vertAlign w:val="superscript"/>
          <w:lang w:eastAsia="ar-SA"/>
        </w:rPr>
        <w:t>1</w:t>
      </w:r>
      <w:r w:rsidR="009B200C" w:rsidRPr="009B200C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</w:t>
      </w:r>
      <w:r w:rsidR="009B200C" w:rsidRPr="00D60D4F">
        <w:rPr>
          <w:rFonts w:eastAsia="Times New Roman" w:cs="Times New Roman"/>
          <w:i/>
          <w:iCs/>
          <w:sz w:val="20"/>
          <w:szCs w:val="20"/>
          <w:lang w:eastAsia="ar-SA"/>
        </w:rPr>
        <w:t>Graduate s</w:t>
      </w:r>
      <w:r w:rsidR="009B200C">
        <w:rPr>
          <w:rFonts w:eastAsia="Times New Roman" w:cs="Times New Roman"/>
          <w:i/>
          <w:iCs/>
          <w:sz w:val="20"/>
          <w:szCs w:val="20"/>
          <w:lang w:eastAsia="ar-SA"/>
        </w:rPr>
        <w:t>tudent,</w:t>
      </w:r>
      <w:r w:rsidR="009B200C" w:rsidRPr="00D60D4F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Master</w:t>
      </w:r>
      <w:r w:rsidRPr="00D60D4F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program of Water and Environmental </w:t>
      </w:r>
      <w:r w:rsidR="00CB48C8" w:rsidRPr="00D60D4F">
        <w:rPr>
          <w:rFonts w:eastAsia="Times New Roman" w:cs="Times New Roman"/>
          <w:i/>
          <w:iCs/>
          <w:sz w:val="20"/>
          <w:szCs w:val="20"/>
          <w:lang w:eastAsia="ar-SA"/>
        </w:rPr>
        <w:t>Engineering,</w:t>
      </w:r>
      <w:r w:rsidR="00CB48C8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Graduate school,</w:t>
      </w:r>
      <w:r w:rsidRPr="00D60D4F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Institute of Technology of Cambodia</w:t>
      </w:r>
    </w:p>
    <w:p w14:paraId="48ED61AE" w14:textId="7B79E05D" w:rsidR="00022ED5" w:rsidRPr="00977420" w:rsidRDefault="00D60D4F" w:rsidP="00977420">
      <w:pPr>
        <w:tabs>
          <w:tab w:val="left" w:pos="-879"/>
          <w:tab w:val="left" w:pos="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uppressAutoHyphens/>
        <w:ind w:right="-510"/>
        <w:rPr>
          <w:rFonts w:eastAsia="Times New Roman" w:cs="Times New Roman"/>
          <w:i/>
          <w:iCs/>
          <w:sz w:val="20"/>
          <w:szCs w:val="20"/>
        </w:rPr>
      </w:pPr>
      <w:r w:rsidRPr="00D60D4F">
        <w:rPr>
          <w:rFonts w:eastAsia="Times New Roman" w:cs="Times New Roman"/>
          <w:i/>
          <w:iCs/>
          <w:sz w:val="20"/>
          <w:szCs w:val="20"/>
          <w:vertAlign w:val="superscript"/>
          <w:lang w:eastAsia="ar-SA"/>
        </w:rPr>
        <w:t>2</w:t>
      </w:r>
      <w:r w:rsidR="00022ED5">
        <w:rPr>
          <w:rFonts w:eastAsia="Times New Roman" w:cs="Times New Roman"/>
          <w:i/>
          <w:iCs/>
          <w:sz w:val="20"/>
          <w:szCs w:val="20"/>
        </w:rPr>
        <w:t>Faculty of Hydrology and Water Resource Engineering,</w:t>
      </w:r>
      <w:r w:rsidR="00022ED5">
        <w:rPr>
          <w:rFonts w:cs="Times New Roman"/>
          <w:i/>
          <w:iCs/>
          <w:sz w:val="20"/>
          <w:szCs w:val="20"/>
        </w:rPr>
        <w:t xml:space="preserve"> </w:t>
      </w:r>
      <w:bookmarkStart w:id="0" w:name="_Hlk58452109"/>
      <w:r w:rsidR="00022ED5">
        <w:rPr>
          <w:rFonts w:eastAsia="Times New Roman" w:cs="Times New Roman"/>
          <w:i/>
          <w:iCs/>
          <w:sz w:val="20"/>
          <w:szCs w:val="20"/>
          <w:lang w:val="en-GB" w:eastAsia="ar-SA"/>
        </w:rPr>
        <w:t>Institute of Technology of Cambodia,</w:t>
      </w:r>
    </w:p>
    <w:p w14:paraId="55C92C39" w14:textId="77777777" w:rsidR="00022ED5" w:rsidRDefault="00022ED5" w:rsidP="00273645">
      <w:pPr>
        <w:widowControl w:val="0"/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uppressAutoHyphens/>
        <w:spacing w:after="0" w:line="240" w:lineRule="auto"/>
        <w:rPr>
          <w:rFonts w:eastAsia="Times New Roman" w:cs="Times New Roman"/>
          <w:i/>
          <w:iCs/>
          <w:sz w:val="20"/>
          <w:szCs w:val="20"/>
          <w:lang w:val="en-GB" w:eastAsia="ar-SA"/>
        </w:rPr>
      </w:pPr>
      <w:bookmarkStart w:id="1" w:name="_Hlk58452366"/>
      <w:r>
        <w:rPr>
          <w:rFonts w:eastAsia="Times New Roman" w:cs="Times New Roman"/>
          <w:i/>
          <w:iCs/>
          <w:sz w:val="20"/>
          <w:szCs w:val="20"/>
          <w:lang w:val="en-GB" w:eastAsia="ar-SA"/>
        </w:rPr>
        <w:t>Russian Federation Blvd., P.O. Box 86, 12156 Phnom Penh, Cambodia</w:t>
      </w:r>
      <w:bookmarkEnd w:id="0"/>
      <w:bookmarkEnd w:id="1"/>
      <w:r>
        <w:rPr>
          <w:rFonts w:eastAsia="Times New Roman" w:cs="Times New Roman"/>
          <w:i/>
          <w:iCs/>
          <w:sz w:val="20"/>
          <w:szCs w:val="20"/>
          <w:lang w:val="en-GB" w:eastAsia="ar-SA"/>
        </w:rPr>
        <w:t>.</w:t>
      </w:r>
    </w:p>
    <w:p w14:paraId="483DD342" w14:textId="6D2D95EE" w:rsidR="00123977" w:rsidRDefault="00AA1EAD" w:rsidP="00D60D4F">
      <w:pPr>
        <w:jc w:val="center"/>
        <w:rPr>
          <w:rFonts w:cs="Times New Roman"/>
          <w:i/>
          <w:iCs/>
          <w:szCs w:val="36"/>
          <w:lang w:bidi="km-KH"/>
        </w:rPr>
      </w:pPr>
      <w:r w:rsidRPr="00AA1EAD">
        <w:rPr>
          <w:rFonts w:cs="DaunPenh"/>
          <w:i/>
          <w:iCs/>
          <w:sz w:val="20"/>
          <w:szCs w:val="20"/>
          <w:lang w:bidi="km-KH"/>
        </w:rPr>
        <w:t>*</w:t>
      </w:r>
      <w:r>
        <w:rPr>
          <w:rFonts w:cs="DaunPenh"/>
          <w:i/>
          <w:iCs/>
          <w:sz w:val="20"/>
          <w:szCs w:val="20"/>
          <w:lang w:bidi="km-KH"/>
        </w:rPr>
        <w:t xml:space="preserve">Corresponding author: </w:t>
      </w:r>
      <w:r w:rsidR="00000000">
        <w:fldChar w:fldCharType="begin"/>
      </w:r>
      <w:r w:rsidR="00000000">
        <w:instrText>HYPERLINK "mailto:sot_channtola@gsc.itc.edu.kh"</w:instrText>
      </w:r>
      <w:r w:rsidR="00000000">
        <w:fldChar w:fldCharType="separate"/>
      </w:r>
      <w:r w:rsidRPr="006071F1">
        <w:rPr>
          <w:rStyle w:val="a3"/>
          <w:rFonts w:cs="Times New Roman" w:hint="eastAsia"/>
          <w:i/>
          <w:iCs/>
          <w:szCs w:val="36"/>
          <w:lang w:eastAsia="ja-JP" w:bidi="km-KH"/>
        </w:rPr>
        <w:t>a</w:t>
      </w:r>
      <w:r w:rsidR="00977420">
        <w:rPr>
          <w:rStyle w:val="a3"/>
          <w:rFonts w:cs="Times New Roman"/>
          <w:i/>
          <w:iCs/>
          <w:szCs w:val="36"/>
          <w:lang w:eastAsia="ja-JP" w:bidi="km-KH"/>
        </w:rPr>
        <w:t>bcdef</w:t>
      </w:r>
      <w:r w:rsidRPr="006071F1">
        <w:rPr>
          <w:rStyle w:val="a3"/>
          <w:rFonts w:cs="Times New Roman"/>
          <w:i/>
          <w:iCs/>
          <w:szCs w:val="36"/>
          <w:lang w:bidi="km-KH"/>
        </w:rPr>
        <w:t>@gsc.itc.edu.kh</w:t>
      </w:r>
      <w:r w:rsidR="00000000">
        <w:rPr>
          <w:rStyle w:val="a3"/>
          <w:rFonts w:cs="Times New Roman"/>
          <w:i/>
          <w:iCs/>
          <w:szCs w:val="36"/>
          <w:lang w:bidi="km-KH"/>
        </w:rPr>
        <w:fldChar w:fldCharType="end"/>
      </w:r>
    </w:p>
    <w:p w14:paraId="47AB581E" w14:textId="4E1BE514" w:rsidR="00D60D4F" w:rsidRPr="00AA1EAD" w:rsidRDefault="00AA1EAD" w:rsidP="00AA1EAD">
      <w:pPr>
        <w:rPr>
          <w:rFonts w:cs="Times New Roman"/>
          <w:b/>
          <w:bCs/>
          <w:sz w:val="24"/>
          <w:szCs w:val="24"/>
          <w:lang w:bidi="km-KH"/>
        </w:rPr>
      </w:pPr>
      <w:r w:rsidRPr="00AA1EAD">
        <w:rPr>
          <w:rFonts w:cs="Times New Roman"/>
          <w:b/>
          <w:bCs/>
          <w:sz w:val="24"/>
          <w:szCs w:val="24"/>
          <w:lang w:bidi="km-KH"/>
        </w:rPr>
        <w:t>Abstract</w:t>
      </w:r>
    </w:p>
    <w:p w14:paraId="57A2C68A" w14:textId="43A2DD5F" w:rsidR="00B1543B" w:rsidRPr="006659D0" w:rsidRDefault="00977420" w:rsidP="00030DB8">
      <w:pPr>
        <w:jc w:val="both"/>
        <w:rPr>
          <w:rFonts w:cs="Times New Roman"/>
          <w:color w:val="2E2E2E"/>
        </w:rPr>
      </w:pPr>
      <w:r>
        <w:rPr>
          <w:rFonts w:cs="Times New Roman"/>
          <w:color w:val="2E2E2E"/>
        </w:rPr>
        <w:t xml:space="preserve">This is a sample of abstract. You can put some figures under this text as shown in Fig. 1. </w:t>
      </w:r>
      <w:r w:rsidRPr="00977420">
        <w:rPr>
          <w:rFonts w:cs="Times New Roman"/>
          <w:color w:val="2E2E2E"/>
        </w:rPr>
        <w:t>This is a sample of abstract. You can put some figures under this text as shown in Fig. 1.</w:t>
      </w:r>
      <w:r w:rsidRPr="00977420">
        <w:t xml:space="preserve"> </w:t>
      </w:r>
      <w:r w:rsidRPr="00977420">
        <w:rPr>
          <w:rFonts w:cs="Times New Roman"/>
          <w:color w:val="2E2E2E"/>
        </w:rPr>
        <w:t>This is a sample of abstract. You can put some figures under this text as shown in Fig. 1.</w:t>
      </w:r>
      <w:r w:rsidRPr="00977420">
        <w:t xml:space="preserve"> </w:t>
      </w:r>
      <w:r w:rsidRPr="00977420">
        <w:rPr>
          <w:rFonts w:cs="Times New Roman"/>
          <w:color w:val="2E2E2E"/>
        </w:rPr>
        <w:t>This is a sample of abstract. You can put some figures under this text as shown in Fig. 1.</w:t>
      </w:r>
      <w:r w:rsidRPr="00977420">
        <w:t xml:space="preserve"> </w:t>
      </w:r>
      <w:r w:rsidRPr="00977420">
        <w:rPr>
          <w:rFonts w:cs="Times New Roman"/>
          <w:color w:val="2E2E2E"/>
        </w:rPr>
        <w:t>This is a sample of abstract. You can put some figures under this text as shown in Fig. 1.</w:t>
      </w:r>
      <w:r w:rsidRPr="00977420">
        <w:t xml:space="preserve"> </w:t>
      </w:r>
      <w:r w:rsidRPr="00977420">
        <w:rPr>
          <w:rFonts w:cs="Times New Roman"/>
          <w:color w:val="2E2E2E"/>
        </w:rPr>
        <w:t>This is a sample of abstract. You can put some figures under this text as shown in Fig. 1.</w:t>
      </w:r>
      <w:r w:rsidRPr="00977420">
        <w:t xml:space="preserve"> </w:t>
      </w:r>
      <w:r w:rsidRPr="00977420">
        <w:rPr>
          <w:rFonts w:cs="Times New Roman"/>
          <w:color w:val="2E2E2E"/>
        </w:rPr>
        <w:t>This is a sample of abstract. You can put some figures under this text as shown in Fig. 1.</w:t>
      </w:r>
      <w:r w:rsidRPr="00977420">
        <w:t xml:space="preserve"> </w:t>
      </w:r>
      <w:r w:rsidRPr="00977420">
        <w:rPr>
          <w:rFonts w:cs="Times New Roman"/>
          <w:color w:val="2E2E2E"/>
        </w:rPr>
        <w:t>This is a sample of abstract. You can put some figures under this text as shown in Fig. 1.</w:t>
      </w:r>
      <w:r w:rsidRPr="00977420">
        <w:t xml:space="preserve"> </w:t>
      </w:r>
      <w:r w:rsidRPr="00977420">
        <w:rPr>
          <w:rFonts w:cs="Times New Roman"/>
          <w:color w:val="2E2E2E"/>
        </w:rPr>
        <w:t>This is a sample of abstract. You can put some figures under this text as shown in Fig. 1.</w:t>
      </w:r>
    </w:p>
    <w:p w14:paraId="6591B344" w14:textId="69EDBCEC" w:rsidR="0003559A" w:rsidRPr="00D60D4F" w:rsidRDefault="0003559A" w:rsidP="0003559A">
      <w:pPr>
        <w:jc w:val="both"/>
        <w:rPr>
          <w:i/>
          <w:iCs/>
          <w:color w:val="000000" w:themeColor="text1"/>
        </w:rPr>
      </w:pPr>
      <w:r w:rsidRPr="00D60D4F">
        <w:rPr>
          <w:b/>
          <w:bCs/>
          <w:color w:val="000000" w:themeColor="text1"/>
        </w:rPr>
        <w:t>Keyword</w:t>
      </w:r>
      <w:r w:rsidR="00D60D4F" w:rsidRPr="00D60D4F">
        <w:rPr>
          <w:b/>
          <w:bCs/>
          <w:color w:val="000000" w:themeColor="text1"/>
        </w:rPr>
        <w:t>s</w:t>
      </w:r>
      <w:r w:rsidRPr="00D60D4F">
        <w:rPr>
          <w:i/>
          <w:iCs/>
          <w:color w:val="000000" w:themeColor="text1"/>
        </w:rPr>
        <w:t>: Field Capacity, Biochar, Cow manure, Soil types</w:t>
      </w:r>
    </w:p>
    <w:p w14:paraId="71A1C1B8" w14:textId="39D2BC2B" w:rsidR="0003559A" w:rsidRDefault="0003559A" w:rsidP="00030DB8">
      <w:pPr>
        <w:jc w:val="both"/>
        <w:rPr>
          <w:rFonts w:ascii="Georgia" w:hAnsi="Georgia"/>
          <w:color w:val="2E2E2E"/>
        </w:rPr>
      </w:pPr>
    </w:p>
    <w:p w14:paraId="64899835" w14:textId="0DA11A40" w:rsidR="00977420" w:rsidRDefault="00977420" w:rsidP="00030DB8">
      <w:pPr>
        <w:jc w:val="both"/>
        <w:rPr>
          <w:rFonts w:ascii="Georgia" w:hAnsi="Georgia"/>
          <w:color w:val="2E2E2E"/>
        </w:rPr>
      </w:pPr>
    </w:p>
    <w:p w14:paraId="7878B96D" w14:textId="0CA1D9E1" w:rsidR="00977420" w:rsidRDefault="00977420" w:rsidP="00977420">
      <w:pPr>
        <w:jc w:val="center"/>
        <w:rPr>
          <w:rFonts w:ascii="Georgia" w:hAnsi="Georgia"/>
          <w:color w:val="2E2E2E"/>
        </w:rPr>
      </w:pPr>
    </w:p>
    <w:p w14:paraId="1A8CB198" w14:textId="2C63C01B" w:rsidR="00123977" w:rsidRPr="00977420" w:rsidRDefault="00977420" w:rsidP="00977420">
      <w:pPr>
        <w:jc w:val="center"/>
        <w:rPr>
          <w:rFonts w:ascii="Georgia" w:hAnsi="Georgia"/>
          <w:color w:val="2E2E2E"/>
        </w:rPr>
      </w:pPr>
      <w:r>
        <w:rPr>
          <w:rFonts w:ascii="Georgia" w:hAnsi="Georgia" w:hint="eastAsia"/>
          <w:color w:val="2E2E2E"/>
        </w:rPr>
        <w:t>F</w:t>
      </w:r>
      <w:r>
        <w:rPr>
          <w:rFonts w:ascii="Georgia" w:hAnsi="Georgia"/>
          <w:color w:val="2E2E2E"/>
        </w:rPr>
        <w:t>ig. 1 Figure of this research</w:t>
      </w:r>
    </w:p>
    <w:sectPr w:rsidR="00123977" w:rsidRPr="00977420" w:rsidSect="008776DF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mIDI3MDUzNDSyMTCyUdpeDU4uLM/DyQAvNaALCTFCYsAAAA"/>
  </w:docVars>
  <w:rsids>
    <w:rsidRoot w:val="00033F9D"/>
    <w:rsid w:val="00022ED5"/>
    <w:rsid w:val="00030DB8"/>
    <w:rsid w:val="00033F9D"/>
    <w:rsid w:val="0003559A"/>
    <w:rsid w:val="000B44B0"/>
    <w:rsid w:val="00123977"/>
    <w:rsid w:val="0012440A"/>
    <w:rsid w:val="00131F11"/>
    <w:rsid w:val="0021051E"/>
    <w:rsid w:val="00234DB2"/>
    <w:rsid w:val="00273645"/>
    <w:rsid w:val="00277D6C"/>
    <w:rsid w:val="003C01A3"/>
    <w:rsid w:val="004B6B71"/>
    <w:rsid w:val="00583BA1"/>
    <w:rsid w:val="006113FF"/>
    <w:rsid w:val="00637DE6"/>
    <w:rsid w:val="006659D0"/>
    <w:rsid w:val="006754CE"/>
    <w:rsid w:val="006A1C5A"/>
    <w:rsid w:val="006C638C"/>
    <w:rsid w:val="00756222"/>
    <w:rsid w:val="007972EA"/>
    <w:rsid w:val="008776DF"/>
    <w:rsid w:val="0089186F"/>
    <w:rsid w:val="008D3FED"/>
    <w:rsid w:val="00977420"/>
    <w:rsid w:val="009A6D66"/>
    <w:rsid w:val="009B200C"/>
    <w:rsid w:val="00A01D31"/>
    <w:rsid w:val="00A0759A"/>
    <w:rsid w:val="00A4377B"/>
    <w:rsid w:val="00A60F24"/>
    <w:rsid w:val="00AA1EAD"/>
    <w:rsid w:val="00AB0245"/>
    <w:rsid w:val="00AC71AD"/>
    <w:rsid w:val="00B1543B"/>
    <w:rsid w:val="00B177FA"/>
    <w:rsid w:val="00C8522F"/>
    <w:rsid w:val="00C91798"/>
    <w:rsid w:val="00CB48C8"/>
    <w:rsid w:val="00CD06C8"/>
    <w:rsid w:val="00D030C9"/>
    <w:rsid w:val="00D03664"/>
    <w:rsid w:val="00D108CC"/>
    <w:rsid w:val="00D60D4F"/>
    <w:rsid w:val="00D8435A"/>
    <w:rsid w:val="00E02BD9"/>
    <w:rsid w:val="00E604C9"/>
    <w:rsid w:val="00E9469A"/>
    <w:rsid w:val="00EC7883"/>
    <w:rsid w:val="00F31894"/>
    <w:rsid w:val="00FB737D"/>
    <w:rsid w:val="00FC2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8D7C264"/>
  <w15:chartTrackingRefBased/>
  <w15:docId w15:val="{45645166-EDCB-4194-8186-F442B86B3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22ED5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D60D4F"/>
    <w:pPr>
      <w:widowControl w:val="0"/>
      <w:wordWrap w:val="0"/>
      <w:autoSpaceDE w:val="0"/>
      <w:autoSpaceDN w:val="0"/>
      <w:spacing w:after="0" w:line="276" w:lineRule="auto"/>
      <w:ind w:leftChars="400" w:left="800" w:hanging="284"/>
      <w:jc w:val="both"/>
    </w:pPr>
    <w:rPr>
      <w:rFonts w:asciiTheme="minorHAnsi" w:hAnsiTheme="minorHAnsi"/>
      <w:sz w:val="20"/>
      <w:lang w:eastAsia="ko-KR"/>
      <w14:ligatures w14:val="none"/>
    </w:rPr>
  </w:style>
  <w:style w:type="character" w:styleId="a5">
    <w:name w:val="Unresolved Mention"/>
    <w:basedOn w:val="a0"/>
    <w:uiPriority w:val="99"/>
    <w:semiHidden/>
    <w:unhideWhenUsed/>
    <w:rsid w:val="00D60D4F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9774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53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ch Visal</dc:creator>
  <cp:keywords/>
  <dc:description/>
  <cp:lastModifiedBy>元治n 藤垣</cp:lastModifiedBy>
  <cp:revision>3</cp:revision>
  <dcterms:created xsi:type="dcterms:W3CDTF">2023-02-20T21:32:00Z</dcterms:created>
  <dcterms:modified xsi:type="dcterms:W3CDTF">2023-02-20T21:33:00Z</dcterms:modified>
</cp:coreProperties>
</file>